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son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i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955d5eb0-05d4-4596-8fa3-67d4e1297da7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20:52Z</dcterms:created>
  <dcterms:modified xsi:type="dcterms:W3CDTF">2023-08-02T11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